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jasmin estival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sidRPr="0069446B">
        <w:rPr>
          <w:noProof/>
        </w:rPr>
        <w:t>Può provocare una reazione allergica cutane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linalyl acetate; geraniolo; pentadecan-15-olide; cinnamaldehyde; Eugenol;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2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entadecan-15-oli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02-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5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3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2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cutanea), H312 (ATE=1260 mg/kg di peso corporeo)</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i di concentrazione specifici</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ore del prodotto</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i di concentrazione specifici</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rugiada. Narciso. Piccant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yl acetate (115-95-7)</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9000 mg/kg di peso corporeo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i peso corporeo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entadecan-15-olide (106-02-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Guideline: EU Method B.1 tris (Acute Oral Toxicity - Acute Toxic Class Method),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EU Method B.3 (Acute Toxicity (Dermal)),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di peso corporeo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i peso corporeo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i peso corporeo Animal: rat, Guideline: OECD Guideline 402 (Acute Derm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di peso corporeo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alazione - Ratto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i peso corporeo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di peso corporeo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entadecan-15-olide (106-02-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 1000 mg/kg di peso corporeo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di peso corporeo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ronica,orale,animale/masch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di peso corporeo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di peso corporeo Animal: mouse, Animal sex: female,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jasmin estival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yl acetate (115-95-7)</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1 mg/l Test organisms (species): Cyprinus carp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entadecan-15-olide (106-02-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0,797 mg/l Test organisms (species): Oncorhynchus mykiss (previous name: Salmo gairdneri)</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0,17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gt; 0,47 mg/l Test organisms (species): Desmodesmus subspicatus (previous name: Scenedesmus subspicatus)</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12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68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27 mg/l Test organisms (species): Pimephales promelas Duration: '33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jasmin estival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linalyl acetate (115-95-7)</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entadecan-15-olide (106-02-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linalyl acetate ; geraniolo ; cinnamaldehyde ; Eugenol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cutane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cutanea),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A</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contatto con la pell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jasmin estival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jasmin estival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5/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123628A-A55B-486F-97D2-ECBD3466C61E}"/>
</file>

<file path=customXml/itemProps3.xml><?xml version="1.0" encoding="utf-8"?>
<ds:datastoreItem xmlns:ds="http://schemas.openxmlformats.org/officeDocument/2006/customXml" ds:itemID="{70144BA8-B11C-47D5-8346-69DA105C4143}"/>
</file>

<file path=customXml/itemProps4.xml><?xml version="1.0" encoding="utf-8"?>
<ds:datastoreItem xmlns:ds="http://schemas.openxmlformats.org/officeDocument/2006/customXml" ds:itemID="{634710E5-33FB-4DA5-9556-9961D640999C}"/>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